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the Prestigious Physics Research Fellowship in Mexico City</w:t>
      </w:r>
    </w:p>
    <w:bookmarkEnd w:id="20"/>
    <w:p>
      <w:pPr>
        <w:pStyle w:val="BodyText"/>
      </w:pPr>
      <w:r>
        <w:t xml:space="preserve">October 26, 2023</w:t>
      </w:r>
    </w:p>
    <w:p>
      <w:pPr>
        <w:pStyle w:val="BodyText"/>
      </w:pPr>
      <w:r>
        <w:t xml:space="preserve">Dr. Elena Márquez</w:t>
      </w:r>
    </w:p>
    <w:p>
      <w:pPr>
        <w:pStyle w:val="BodyText"/>
      </w:pPr>
      <w:r>
        <w:t xml:space="preserve">Director, Center for Advanced Physics Studies</w:t>
      </w:r>
    </w:p>
    <w:p>
      <w:pPr>
        <w:pStyle w:val="BodyText"/>
      </w:pPr>
      <w:r>
        <w:t xml:space="preserve">Ciudad Universitaria, Coyoacán</w:t>
      </w:r>
    </w:p>
    <w:p>
      <w:pPr>
        <w:pStyle w:val="BodyText"/>
      </w:pPr>
      <w:r>
        <w:t xml:space="preserve">Mexico City, CDMX 04510</w:t>
      </w:r>
    </w:p>
    <w:p>
      <w:pPr>
        <w:pStyle w:val="BodyText"/>
      </w:pPr>
      <w:r>
        <w:t xml:space="preserve">Mexico</w:t>
      </w:r>
    </w:p>
    <w:bookmarkStart w:id="21" w:name="Xa1b82631d3f2014350a420eb759e2638a3374a8"/>
    <w:p>
      <w:pPr>
        <w:pStyle w:val="Heading2"/>
      </w:pPr>
      <w:r>
        <w:t xml:space="preserve">Subject: Scholarship Application for Advanced Research in Theoretical Physics</w:t>
      </w:r>
    </w:p>
    <w:bookmarkEnd w:id="21"/>
    <w:p>
      <w:pPr>
        <w:pStyle w:val="FirstParagraph"/>
      </w:pPr>
      <w:r>
        <w:t xml:space="preserve">Dear Dr. Márquez,</w:t>
      </w:r>
    </w:p>
    <w:p>
      <w:pPr>
        <w:pStyle w:val="BodyText"/>
      </w:pPr>
      <w:r>
        <w:t xml:space="preserve">I am writing to submit my formal</w:t>
      </w:r>
      <w:r>
        <w:t xml:space="preserve"> </w:t>
      </w:r>
      <w:r>
        <w:rPr>
          <w:bCs/>
          <w:b/>
        </w:rPr>
        <w:t xml:space="preserve">Scholarship Application Letter</w:t>
      </w:r>
      <w:r>
        <w:t xml:space="preserve"> </w:t>
      </w:r>
      <w:r>
        <w:t xml:space="preserve">for the International Physics Research Fellowship at your esteemed institution in Mexico City. As a dedicated theoretical physicist with a profound commitment to advancing our understanding of quantum gravity and cosmological phenomena, I have long admired the pioneering work conducted at the Center for Advanced Physics Studies. My academic journey, research trajectory, and future aspirations align precisely with the mission of this prestigious institution located within the vibrant intellectual ecosystem of Mexico City.</w:t>
      </w:r>
    </w:p>
    <w:p>
      <w:pPr>
        <w:pStyle w:val="BodyText"/>
      </w:pPr>
      <w:r>
        <w:t xml:space="preserve">Having earned my Ph.D. in Theoretical Physics from Cambridge University in 2021, I have dedicated three years to developing mathematical frameworks for quantum field theory in curved spacetime—a research domain that intersects deeply with the cutting-edge projects currently underway at your center. My dissertation, "Non-Perturbative Approaches to Quantum Gravity," was published in *Physical Review D* and has been cited 47 times since its release. This work demonstrated how discrete geometric structures could resolve singularities in black hole physics—findings that resonate powerfully with the ongoing initiatives at Mexico City's National Autonomous University (UNAM), where your team has made significant contributions to loop quantum gravity.</w:t>
      </w:r>
    </w:p>
    <w:p>
      <w:pPr>
        <w:pStyle w:val="BodyText"/>
      </w:pPr>
      <w:r>
        <w:t xml:space="preserve">What compels me most deeply toward Mexico City is its unique position as a global hub for physics innovation in Latin America. The city's intellectual environment—where institutions like UNAM, the Institute of Physics, and the National Center for Research in Physics converge—provides an unparalleled ecosystem for collaborative research that I cannot replicate elsewhere. Having visited Mexico City during the 2022 International Conference on Gravitation and Cosmology, I was profoundly inspired by the energy of local researchers who bridge traditional academic rigor with community-focused applications. The prospect of contributing to this dynamic landscape as a</w:t>
      </w:r>
      <w:r>
        <w:t xml:space="preserve"> </w:t>
      </w:r>
      <w:r>
        <w:rPr>
          <w:bCs/>
          <w:b/>
        </w:rPr>
        <w:t xml:space="preserve">Physicist</w:t>
      </w:r>
      <w:r>
        <w:t xml:space="preserve"> </w:t>
      </w:r>
      <w:r>
        <w:t xml:space="preserve">is not merely an academic opportunity; it represents a meaningful engagement with a culture that values science as both intellectual pursuit and social catalyst.</w:t>
      </w:r>
    </w:p>
    <w:p>
      <w:pPr>
        <w:pStyle w:val="BodyText"/>
      </w:pPr>
      <w:r>
        <w:t xml:space="preserve">I propose to develop novel computational models for quantum information processing in cosmological contexts during my fellowship. My research plan specifically targets the interface between quantum entanglement and spacetime topology—a field where Mexico City's emerging expertise in quantum computing (evidenced by the 2023 launch of UNAM's Quantum Research Lab) offers ideal conditions for interdisciplinary advancement. The proposed work would directly support your center's strategic goals outlined in their 2023-2030 Research Vision, particularly through collaboration with Dr. Carlos López's group on quantum gravity simulations. This is precisely why Mexico City has become the epicenter of my professional ambitions as a</w:t>
      </w:r>
      <w:r>
        <w:t xml:space="preserve"> </w:t>
      </w:r>
      <w:r>
        <w:rPr>
          <w:bCs/>
          <w:b/>
        </w:rPr>
        <w:t xml:space="preserve">Physicist</w:t>
      </w:r>
      <w:r>
        <w:t xml:space="preserve">.</w:t>
      </w:r>
    </w:p>
    <w:p>
      <w:pPr>
        <w:pStyle w:val="BodyText"/>
      </w:pPr>
      <w:r>
        <w:t xml:space="preserve">Financial considerations necessitate this scholarship support, which I would utilize exclusively for research materials and essential academic travel within Mexico City. My current position as a postdoctoral researcher at Oxford University provides limited funds for international collaboration, making this fellowship critical to my ability to transition into independent research leadership. The stipend would cover costs for specialized software licenses required for high-performance computing simulations, as well as transportation between UNAM's Coyoacán campus and the National Institute of Astrophysics (INAOE) in Puebla—key partners for my proposed cross-institutional project. I have meticulously budgeted all expenses to ensure maximum impact from this support.</w:t>
      </w:r>
    </w:p>
    <w:p>
      <w:pPr>
        <w:pStyle w:val="BodyText"/>
      </w:pPr>
      <w:r>
        <w:t xml:space="preserve">My commitment to Mexico City extends beyond academic collaboration. I have actively engaged with Mexican scientific communities through the International Association of Physics Educators, where I co-developed outreach modules translating quantum concepts for secondary schools in Oaxaca and Guadalajara. This experience reinforced my belief that scientific excellence must be rooted in local contexts—a principle that informs my approach to physics as a</w:t>
      </w:r>
      <w:r>
        <w:t xml:space="preserve"> </w:t>
      </w:r>
      <w:r>
        <w:rPr>
          <w:bCs/>
          <w:b/>
        </w:rPr>
        <w:t xml:space="preserve">Physicist</w:t>
      </w:r>
      <w:r>
        <w:t xml:space="preserve">. In Mexico City specifically, I envision developing similar initiatives with the UNAM Science Museum to demystify theoretical physics for urban youth, ensuring knowledge flows both upward and outward across our academic community.</w:t>
      </w:r>
    </w:p>
    <w:p>
      <w:pPr>
        <w:pStyle w:val="BodyText"/>
      </w:pPr>
      <w:r>
        <w:t xml:space="preserve">The cultural richness of Mexico City further motivates my application. The city's history as a crossroads of indigenous and colonial scientific traditions mirrors my own interdisciplinary perspective—where quantum mechanics meets philosophical inquiry about reality itself. Living in neighborhoods like Roma Norte or Condesa would immerse me in the artistic and intellectual vibrancy that fuels creativity, while proximity to sites like the National Museum of Anthropology offers daily reminders that physics is part of humanity's broader quest for understanding. This environment is not merely a backdrop for my research; it actively shapes my scientific imagination.</w:t>
      </w:r>
    </w:p>
    <w:p>
      <w:pPr>
        <w:pStyle w:val="BodyText"/>
      </w:pPr>
      <w:r>
        <w:t xml:space="preserve">My academic record demonstrates consistent excellence: I've secured two competitive grants from the European Research Council, published 12 peer-reviewed papers (including first-author articles in *Nature Physics* and *Physical Review Letters*), and presented at 17 international conferences. Colleagues have described my work as "elegantly bridging abstract mathematics with observable phenomena"—a quality I believe will make me a valuable contributor to your research teams in Mexico City. Crucially, I have already begun forging connections with your center's researchers through preliminary discussions about shared methodologies.</w:t>
      </w:r>
    </w:p>
    <w:p>
      <w:pPr>
        <w:pStyle w:val="BodyText"/>
      </w:pPr>
      <w:r>
        <w:t xml:space="preserve">As a</w:t>
      </w:r>
      <w:r>
        <w:t xml:space="preserve"> </w:t>
      </w:r>
      <w:r>
        <w:rPr>
          <w:bCs/>
          <w:b/>
        </w:rPr>
        <w:t xml:space="preserve">Physicist</w:t>
      </w:r>
      <w:r>
        <w:t xml:space="preserve">, I am driven by two imperatives: the relentless pursuit of fundamental truth, and the responsibility to ensure this knowledge serves humanity. Mexico City offers the unique convergence of these ideals—where world-class physics research thrives alongside deep social commitment. This Scholarship Application Letter represents not merely an application for funding, but a formal declaration of my readiness to become part of Mexico City's scientific legacy as a dedicated researcher, educator, and community partner.</w:t>
      </w:r>
    </w:p>
    <w:p>
      <w:pPr>
        <w:pStyle w:val="BodyText"/>
      </w:pPr>
      <w:r>
        <w:t xml:space="preserve">I would be profoundly honored to contribute my expertise to the Center for Advanced Physics Studies in Mexico City. The opportunity to learn from your distinguished faculty while advancing our collective understanding of the universe's deepest questions represents the culmination of my professional journey thus far. I have attached all required documentation, including letters of recommendation from Professors David Tong (Cambridge) and María García (UNAM), along with my complete publication record.</w:t>
      </w:r>
    </w:p>
    <w:p>
      <w:pPr>
        <w:pStyle w:val="BodyText"/>
      </w:pPr>
      <w:r>
        <w:t xml:space="preserve">Thank you for considering this Scholarship Application Letter. I eagerly await the opportunity to discuss how my background as a theoretical physicist aligns with your center's vision for the future of physics in Mexico City. My availability is flexible for an interview at your convenience, and I can be reached at +44 7912 345678 or j.smith@cam.ac.uk.</w:t>
      </w:r>
    </w:p>
    <w:p>
      <w:pPr>
        <w:pStyle w:val="BodyText"/>
      </w:pPr>
      <w:r>
        <w:t xml:space="preserve">Sincerely,</w:t>
      </w:r>
    </w:p>
    <w:p>
      <w:pPr>
        <w:pStyle w:val="BodyText"/>
      </w:pPr>
      <w:r>
        <w:br/>
      </w:r>
      <w:r>
        <w:br/>
      </w:r>
      <w:r>
        <w:br/>
      </w:r>
    </w:p>
    <w:p>
      <w:pPr>
        <w:pStyle w:val="BodyText"/>
      </w:pPr>
      <w:r>
        <w:t xml:space="preserve">Dr. James Alexander Smith</w:t>
      </w:r>
    </w:p>
    <w:p>
      <w:pPr>
        <w:pStyle w:val="BodyText"/>
      </w:pPr>
      <w:r>
        <w:t xml:space="preserve">Theoretical Physicist</w:t>
      </w:r>
    </w:p>
    <w:p>
      <w:pPr>
        <w:pStyle w:val="BodyText"/>
      </w:pPr>
      <w:r>
        <w:t xml:space="preserve">Cambridge University, UK</w:t>
      </w:r>
    </w:p>
    <w:p>
      <w:pPr>
        <w:pStyle w:val="BodyText"/>
      </w:pPr>
      <w:r>
        <w:t xml:space="preserve">Word Count: 832 • This document is part of the Scholarship Application Letter for a Physicist seeking research opportunities in Mexico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5-12-10T18:21:02Z</dcterms:created>
  <dcterms:modified xsi:type="dcterms:W3CDTF">2025-12-10T18:21:02Z</dcterms:modified>
</cp:coreProperties>
</file>

<file path=docProps/custom.xml><?xml version="1.0" encoding="utf-8"?>
<Properties xmlns="http://schemas.openxmlformats.org/officeDocument/2006/custom-properties" xmlns:vt="http://schemas.openxmlformats.org/officeDocument/2006/docPropsVTypes"/>
</file>